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ZIP Code]</w:t>
      </w:r>
      <w:r>
        <w:br/>
      </w:r>
      <w:r>
        <w:t xml:space="preserve">[Email Address]</w:t>
      </w:r>
      <w:r>
        <w:br/>
      </w:r>
      <w:r>
        <w:t xml:space="preserve">[Phone Number]</w:t>
      </w:r>
    </w:p>
    <w:p>
      <w:pPr>
        <w:pStyle w:val="BodyText"/>
      </w:pPr>
      <w:r>
        <w:t xml:space="preserve">[Date]</w:t>
      </w:r>
    </w:p>
    <w:p>
      <w:pPr>
        <w:pStyle w:val="BodyText"/>
      </w:pPr>
      <w:r>
        <w:t xml:space="preserve">[Recipient's Name]</w:t>
      </w:r>
      <w:r>
        <w:br/>
      </w:r>
      <w:r>
        <w:t xml:space="preserve">[Company Name]</w:t>
      </w:r>
      <w:r>
        <w:br/>
      </w:r>
      <w:r>
        <w:t xml:space="preserve">[Company Address]</w:t>
      </w:r>
      <w:r>
        <w:br/>
      </w:r>
      <w:r>
        <w:t xml:space="preserve">[City, ZIP Code]</w:t>
      </w:r>
    </w:p>
    <w:bookmarkStart w:id="20" w:name="dear-recipients-name"/>
    <w:p>
      <w:pPr>
        <w:pStyle w:val="Heading2"/>
      </w:pPr>
      <w:r>
        <w:t xml:space="preserve">Dear [Recipient's Name],</w:t>
      </w:r>
    </w:p>
    <w:p>
      <w:pPr>
        <w:pStyle w:val="FirstParagraph"/>
      </w:pPr>
      <w:r>
        <w:t xml:space="preserve">As a dedicated and highly motivated pharmacist with [X years] of experience in pharmaceutical services, I am excited to apply for the Pharmacist position at [Company Name] in Ghana Accra. With a strong foundation in medication management, patient counseling, and pharmacy operations, I am eager to contribute my expertise to a dynamic healthcare environment that aligns with the needs of Ghanaian communities. My commitment to excellence, coupled with a deep understanding of the pharmaceutical landscape in Ghana Accra, makes me an ideal candidate for this role.</w:t>
      </w:r>
    </w:p>
    <w:p>
      <w:pPr>
        <w:pStyle w:val="BodyText"/>
      </w:pPr>
      <w:r>
        <w:t xml:space="preserve">Throughout my career as a Pharmacist, I have consistently prioritized patient safety and satisfaction. My experience spans both community and clinical settings, where I have been responsible for dispensing medications, reviewing prescriptions for accuracy, and providing evidence-based guidance to patients. In Ghana Accra, where access to quality healthcare is critical, I am particularly passionate about ensuring that patients receive accurate information about their treatments while adhering to local regulations and cultural sensitivities. This alignment with the values of [Company Name] further strengthens my desire to join your team.</w:t>
      </w:r>
    </w:p>
    <w:p>
      <w:pPr>
        <w:pStyle w:val="BodyText"/>
      </w:pPr>
      <w:r>
        <w:t xml:space="preserve">One of my key strengths as a Pharmacist is my ability to build trust through effective communication. In Ghana Accra, where healthcare challenges are often compounded by limited resources and diverse patient populations, I have developed a nuanced understanding of how to tailor consultations to individual needs. For instance, during my time at [Previous Workplace], I implemented a patient education program that reduced medication non-adherence rates by 25% among elderly patients in Accra. This initiative not only improved health outcomes but also reinforced the importance of culturally competent care in a region like Ghana.</w:t>
      </w:r>
    </w:p>
    <w:p>
      <w:pPr>
        <w:pStyle w:val="BodyText"/>
      </w:pPr>
      <w:r>
        <w:t xml:space="preserve">Additionally, my background as a Pharmacist has equipped me with advanced technical skills, including proficiency in pharmacy management software and adherence to international standards for drug storage and distribution. In Ghana Accra, where the healthcare system is evolving rapidly, I am committed to staying updated on the latest advancements in pharmacotherapy and regulatory frameworks. My ability to collaborate with physicians, nurses, and other healthcare professionals ensures a holistic approach to patient care, which is essential in a country where interprofessional teamwork can significantly impact public health outcomes.</w:t>
      </w:r>
    </w:p>
    <w:p>
      <w:pPr>
        <w:pStyle w:val="BodyText"/>
      </w:pPr>
      <w:r>
        <w:t xml:space="preserve">Ghana Accra has always been a hub of innovation and opportunity in the healthcare sector. As a Pharmacist with experience working in diverse settings, I am particularly drawn to the unique challenges and rewards of practicing in this vibrant city. The growing demand for skilled pharmacists in Ghana, combined with the need for reliable healthcare services, makes this an exciting time to contribute my skills. I am especially interested in [Company Name]’s mission to [mention a specific value or goal of the company, e.g., "enhance pharmaceutical accessibility in underserved areas"], as it resonates with my professional aspirations.</w:t>
      </w:r>
    </w:p>
    <w:p>
      <w:pPr>
        <w:pStyle w:val="BodyText"/>
      </w:pPr>
      <w:r>
        <w:t xml:space="preserve">What sets me apart as a Pharmacist is my unwavering dedication to continuous learning and improvement. I hold certifications in [relevant certifications, e.g., "Pharmaceutical Care Management" or "Clinical Pharmacy Practice"] and regularly attend workshops to stay abreast of global trends in pharmacy practice. This commitment to growth ensures that I can bring fresh insights and solutions to the role at [Company Name]. In Ghana Accra, where healthcare professionals are often called upon to adapt quickly, my proactive approach will enable me to thrive in a fast-paced environment.</w:t>
      </w:r>
    </w:p>
    <w:p>
      <w:pPr>
        <w:pStyle w:val="BodyText"/>
      </w:pPr>
      <w:r>
        <w:t xml:space="preserve">I am also deeply committed to the ethical responsibilities of a Pharmacist. In Ghana Accra, where public trust in healthcare institutions is paramount, I have always upheld the highest standards of integrity and confidentiality. Whether it involves safeguarding patient data or advocating for affordable medication options, I strive to make a positive impact on both individuals and communities. This ethical foundation will allow me to contribute meaningfully to [Company Name]’s reputation as a trustworthy and patient-centered organization.</w:t>
      </w:r>
    </w:p>
    <w:p>
      <w:pPr>
        <w:pStyle w:val="BodyText"/>
      </w:pPr>
      <w:r>
        <w:t xml:space="preserve">Finally, I am confident that my skills, experience, and passion for pharmacy make me a strong fit for the Pharmacist position in Ghana Accra. I would welcome the opportunity to discuss how my background aligns with your needs and how I can contribute to [Company Name]’s mission. Thank you for considering my application. I look forward to the possibility of working together to advance healthcare in this dynamic reg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Ghana Accra</dc:title>
  <dc:creator/>
  <cp:keywords/>
  <dcterms:created xsi:type="dcterms:W3CDTF">2025-12-10T18:21:04Z</dcterms:created>
  <dcterms:modified xsi:type="dcterms:W3CDTF">2025-12-10T18:21:04Z</dcterms:modified>
</cp:coreProperties>
</file>

<file path=docProps/custom.xml><?xml version="1.0" encoding="utf-8"?>
<Properties xmlns="http://schemas.openxmlformats.org/officeDocument/2006/custom-properties" xmlns:vt="http://schemas.openxmlformats.org/officeDocument/2006/docPropsVTypes"/>
</file>